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11F1EE4A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19137D">
        <w:t>0</w:t>
      </w:r>
      <w:r w:rsidR="00E64E4C">
        <w:t xml:space="preserve"> </w:t>
      </w:r>
      <w:r w:rsidR="004E7B75">
        <w:t>Rapid Applied Research Translation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0C22EA2F" w:rsidR="00937088" w:rsidRPr="00937088" w:rsidRDefault="00B30E5C" w:rsidP="00937088">
      <w:pPr>
        <w:pStyle w:val="NoSpacing"/>
      </w:pPr>
      <w:r>
        <w:t>Business Grants Hub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FA163E3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094D3E">
        <w:t>202</w:t>
      </w:r>
      <w:r w:rsidR="0019137D">
        <w:t>0</w:t>
      </w:r>
      <w:r w:rsidR="00094D3E">
        <w:t xml:space="preserve"> </w:t>
      </w:r>
      <w:r w:rsidR="004E7B75">
        <w:t>Rapid Applied Research Translation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  <w:bookmarkStart w:id="0" w:name="_GoBack"/>
      <w:bookmarkEnd w:id="0"/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4E7B75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03923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2717F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F5389"/>
    <w:rsid w:val="00B2329C"/>
    <w:rsid w:val="00B30E5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2" ma:contentTypeDescription="Create a new document." ma:contentTypeScope="" ma:versionID="3ff2ea4f8e886f6d9bf59dd9e43649b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a6f910474810922f512c23c4f649be74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1440A-E4CC-4595-92DD-000379791F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FB514216-C70C-4A03-9098-98A7D1DEC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 Future Fund (MRFF) 2020 Rapid Applied Research Translation Grant Opportunity Board / CEO approval letter</dc:title>
  <dc:subject/>
  <dc:creator/>
  <cp:keywords/>
  <dc:description/>
  <cp:lastModifiedBy/>
  <cp:revision>1</cp:revision>
  <dcterms:created xsi:type="dcterms:W3CDTF">2020-12-15T03:12:00Z</dcterms:created>
  <dcterms:modified xsi:type="dcterms:W3CDTF">2020-12-15T03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